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  <w:bCs/>
          <w:lang w:val="en-GB"/>
        </w:rPr>
        <w:alias w:val="pagrindine"/>
        <w:tag w:val="part_d11b89c64c2c449585542997529185d6"/>
        <w:id w:val="153962196"/>
        <w:lock w:val="sdtLocked"/>
        <w:placeholder>
          <w:docPart w:val="DefaultPlaceholder_-1854013440"/>
        </w:placeholder>
      </w:sdtPr>
      <w:sdtEndPr>
        <w:rPr>
          <w:b w:val="0"/>
          <w:bCs w:val="0"/>
          <w:lang w:val="lt-LT"/>
        </w:rPr>
      </w:sdtEndPr>
      <w:sdtContent>
        <w:p w14:paraId="77D52CC7" w14:textId="40CFF27E" w:rsidR="00EF1838" w:rsidRDefault="00EF1838">
          <w:pPr>
            <w:tabs>
              <w:tab w:val="center" w:pos="4819"/>
              <w:tab w:val="right" w:pos="9638"/>
            </w:tabs>
            <w:jc w:val="right"/>
            <w:rPr>
              <w:b/>
              <w:bCs/>
              <w:lang w:val="en-GB"/>
            </w:rPr>
          </w:pPr>
        </w:p>
        <w:p w14:paraId="69221FB5" w14:textId="4F81C259" w:rsidR="00EF1838" w:rsidRDefault="002558A2">
          <w:pPr>
            <w:jc w:val="center"/>
            <w:rPr>
              <w:szCs w:val="24"/>
              <w:lang w:eastAsia="lt-LT"/>
            </w:rPr>
          </w:pPr>
          <w:r>
            <w:rPr>
              <w:noProof/>
              <w:szCs w:val="24"/>
              <w:lang w:eastAsia="lt-LT"/>
            </w:rPr>
            <w:drawing>
              <wp:inline distT="0" distB="0" distL="0" distR="0" wp14:anchorId="4009AAB2" wp14:editId="4DE64AC0">
                <wp:extent cx="520700" cy="622300"/>
                <wp:effectExtent l="19050" t="0" r="0" b="0"/>
                <wp:docPr id="1" name="Picture 1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69221FB6" w14:textId="77777777" w:rsidR="00EF1838" w:rsidRDefault="00EF1838">
          <w:pPr>
            <w:ind w:firstLine="709"/>
            <w:rPr>
              <w:szCs w:val="24"/>
              <w:lang w:eastAsia="lt-LT"/>
            </w:rPr>
          </w:pPr>
        </w:p>
        <w:p w14:paraId="69221FB7" w14:textId="77777777" w:rsidR="00EF1838" w:rsidRDefault="002558A2">
          <w:pPr>
            <w:spacing w:line="276" w:lineRule="auto"/>
            <w:ind w:firstLine="709"/>
            <w:jc w:val="center"/>
            <w:rPr>
              <w:szCs w:val="24"/>
              <w:lang w:eastAsia="lt-LT"/>
            </w:rPr>
          </w:pPr>
          <w:r>
            <w:rPr>
              <w:b/>
              <w:bCs/>
              <w:szCs w:val="24"/>
              <w:lang w:eastAsia="lt-LT"/>
            </w:rPr>
            <w:t>LIETUVOS RESPUBLIKOS APLINKOS MINISTRAS</w:t>
          </w:r>
        </w:p>
        <w:p w14:paraId="69221FB8" w14:textId="77777777" w:rsidR="00EF1838" w:rsidRDefault="00EF1838">
          <w:pPr>
            <w:spacing w:line="276" w:lineRule="auto"/>
            <w:ind w:firstLine="709"/>
            <w:jc w:val="both"/>
            <w:rPr>
              <w:szCs w:val="24"/>
              <w:lang w:eastAsia="lt-LT"/>
            </w:rPr>
          </w:pPr>
        </w:p>
        <w:p w14:paraId="69221FB9" w14:textId="77777777" w:rsidR="00EF1838" w:rsidRDefault="002558A2">
          <w:pPr>
            <w:suppressAutoHyphens/>
            <w:spacing w:line="276" w:lineRule="auto"/>
            <w:jc w:val="center"/>
            <w:rPr>
              <w:b/>
              <w:bCs/>
              <w:szCs w:val="24"/>
              <w:lang w:val="en-US" w:eastAsia="lt-LT"/>
            </w:rPr>
          </w:pPr>
          <w:r>
            <w:rPr>
              <w:b/>
              <w:bCs/>
              <w:szCs w:val="24"/>
              <w:lang w:eastAsia="lt-LT"/>
            </w:rPr>
            <w:t>ĮSAKYMAS</w:t>
          </w:r>
        </w:p>
        <w:p w14:paraId="1D93A693" w14:textId="500BA394" w:rsidR="00EF1838" w:rsidRDefault="002558A2">
          <w:pPr>
            <w:spacing w:line="276" w:lineRule="auto"/>
            <w:jc w:val="center"/>
            <w:rPr>
              <w:b/>
              <w:bCs/>
              <w:caps/>
              <w:szCs w:val="24"/>
            </w:rPr>
          </w:pPr>
          <w:r>
            <w:rPr>
              <w:b/>
              <w:bCs/>
              <w:caps/>
              <w:szCs w:val="24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</w:t>
          </w:r>
          <w:r>
            <w:rPr>
              <w:b/>
              <w:bCs/>
              <w:caps/>
              <w:szCs w:val="24"/>
            </w:rPr>
            <w:t xml:space="preserve">MAI SKIRIAMI APYVARTINIAI TARŠOS LEIDIMAI, SĄRAŠO PATVIRTINIMO“ PAKEITIMO </w:t>
          </w:r>
        </w:p>
        <w:p w14:paraId="69221FBB" w14:textId="77777777" w:rsidR="00EF1838" w:rsidRDefault="00EF1838">
          <w:pPr>
            <w:suppressAutoHyphens/>
            <w:rPr>
              <w:b/>
              <w:lang w:eastAsia="lt-LT"/>
            </w:rPr>
          </w:pPr>
        </w:p>
        <w:p w14:paraId="69221FBC" w14:textId="77777777" w:rsidR="00EF1838" w:rsidRDefault="00EF1838">
          <w:pPr>
            <w:suppressAutoHyphens/>
            <w:rPr>
              <w:b/>
              <w:lang w:eastAsia="lt-LT"/>
            </w:rPr>
          </w:pPr>
        </w:p>
        <w:p w14:paraId="7111CD86" w14:textId="7EB9163C" w:rsidR="00EF1838" w:rsidRDefault="002558A2">
          <w:pPr>
            <w:suppressAutoHyphens/>
            <w:ind w:firstLine="709"/>
            <w:jc w:val="center"/>
            <w:rPr>
              <w:lang w:eastAsia="lt-LT"/>
            </w:rPr>
          </w:pPr>
          <w:r>
            <w:rPr>
              <w:lang w:eastAsia="lt-LT"/>
            </w:rPr>
            <w:t>2022 m. spalio 14</w:t>
          </w:r>
          <w:r>
            <w:rPr>
              <w:lang w:eastAsia="lt-LT"/>
            </w:rPr>
            <w:t xml:space="preserve"> d. Nr. D1-332</w:t>
          </w:r>
        </w:p>
        <w:p w14:paraId="69221FBE" w14:textId="77777777" w:rsidR="00EF1838" w:rsidRDefault="002558A2">
          <w:pPr>
            <w:suppressAutoHyphens/>
            <w:ind w:firstLine="709"/>
            <w:jc w:val="center"/>
            <w:rPr>
              <w:lang w:eastAsia="lt-LT"/>
            </w:rPr>
          </w:pPr>
          <w:r>
            <w:rPr>
              <w:lang w:eastAsia="lt-LT"/>
            </w:rPr>
            <w:t>Vilnius</w:t>
          </w:r>
        </w:p>
        <w:p w14:paraId="68510D21" w14:textId="77777777" w:rsidR="00EF1838" w:rsidRDefault="00EF1838">
          <w:pPr>
            <w:jc w:val="both"/>
            <w:rPr>
              <w:rFonts w:eastAsia="Calibri"/>
              <w:color w:val="000000"/>
              <w:spacing w:val="52"/>
              <w:szCs w:val="24"/>
            </w:rPr>
          </w:pPr>
        </w:p>
        <w:sdt>
          <w:sdtPr>
            <w:rPr>
              <w:rFonts w:eastAsia="Calibri"/>
              <w:color w:val="000000"/>
              <w:spacing w:val="52"/>
            </w:rPr>
            <w:alias w:val="preambule"/>
            <w:tag w:val="part_d46f1e4a8f484a019a6c03806ef1eb3e"/>
            <w:id w:val="-642278077"/>
            <w:lock w:val="sdtLocked"/>
            <w:placeholder>
              <w:docPart w:val="DefaultPlaceholder_-1854013440"/>
            </w:placeholder>
          </w:sdtPr>
          <w:sdtEndPr>
            <w:rPr>
              <w:rFonts w:eastAsia="Times New Roman"/>
              <w:color w:val="auto"/>
              <w:spacing w:val="0"/>
              <w:shd w:val="clear" w:color="auto" w:fill="FFFFFF"/>
              <w:lang w:eastAsia="lt-LT"/>
            </w:rPr>
          </w:sdtEndPr>
          <w:sdtContent>
            <w:p w14:paraId="734F864D" w14:textId="702C418F" w:rsidR="00EF1838" w:rsidRDefault="002558A2">
              <w:pPr>
                <w:ind w:firstLine="709"/>
                <w:jc w:val="both"/>
                <w:rPr>
                  <w:shd w:val="clear" w:color="auto" w:fill="FFFFFF"/>
                  <w:lang w:eastAsia="lt-LT"/>
                </w:rPr>
              </w:pPr>
              <w:r>
                <w:rPr>
                  <w:rFonts w:eastAsia="Calibri"/>
                  <w:color w:val="000000"/>
                  <w:spacing w:val="52"/>
                </w:rPr>
                <w:t>Pakeičiu</w:t>
              </w:r>
              <w:r>
                <w:rPr>
                  <w:lang w:eastAsia="lt-LT"/>
                </w:rPr>
                <w:t xml:space="preserve"> Europos Sąjungos šiltnamio efektą sukeliančių dujų apyvartinių taršos leidimų prekybos sistemoje 2021–2025 m. laikotarpiu dalyvaujančių veiklos vykdytojų, kuriems nemokamai skiriami apyvartiniai taršos leidimai, sąrašą, patvirtintą Lietuvos Respublikos ap</w:t>
              </w:r>
              <w:r>
                <w:rPr>
                  <w:lang w:eastAsia="lt-LT"/>
                </w:rPr>
                <w:t>linkos ministro 2022 m. sausio 31 d įsakymu Nr. D1-24 „</w:t>
              </w:r>
              <w:r>
                <w:rPr>
                  <w:shd w:val="clear" w:color="auto" w:fill="FFFFFF"/>
                  <w:lang w:eastAsia="lt-LT"/>
                </w:rPr>
                <w:t>Dėl Europos Sąjungos šiltnamio efektą sukeliančių dujų apyvartinių taršos leidimų prekybos sistemoje 2021–2025 m. laikotarpiu dalyvaujančių veiklos vykdytojų, kuriems nemokamai skiriami apyvartiniai ta</w:t>
              </w:r>
              <w:r>
                <w:rPr>
                  <w:shd w:val="clear" w:color="auto" w:fill="FFFFFF"/>
                  <w:lang w:eastAsia="lt-LT"/>
                </w:rPr>
                <w:t>ršos leidimai, sąrašo patvirtinimo“, ir jį išdėstau nauja redakcija (pridedama).</w:t>
              </w:r>
            </w:p>
          </w:sdtContent>
        </w:sdt>
        <w:sdt>
          <w:sdtPr>
            <w:alias w:val="signatura"/>
            <w:tag w:val="part_4d81f018b8d64eafb2830319c373ed14"/>
            <w:id w:val="-753968520"/>
            <w:lock w:val="sdtLocked"/>
            <w:placeholder>
              <w:docPart w:val="DefaultPlaceholder_-1854013440"/>
            </w:placeholder>
          </w:sdtPr>
          <w:sdtContent>
            <w:p w14:paraId="7C4E8BE1" w14:textId="5E61D07E" w:rsidR="00EF1838" w:rsidRDefault="00EF1838">
              <w:pPr>
                <w:spacing w:line="276" w:lineRule="auto"/>
                <w:ind w:firstLine="567"/>
                <w:jc w:val="both"/>
              </w:pPr>
            </w:p>
            <w:p w14:paraId="6C59210F" w14:textId="53B6A435" w:rsidR="00EF1838" w:rsidRDefault="00EF1838">
              <w:pPr>
                <w:spacing w:line="276" w:lineRule="auto"/>
                <w:ind w:firstLine="567"/>
              </w:pPr>
            </w:p>
            <w:p w14:paraId="0D1D0BBE" w14:textId="368D8502" w:rsidR="00EF1838" w:rsidRDefault="002558A2" w:rsidP="002558A2">
              <w:pPr>
                <w:tabs>
                  <w:tab w:val="left" w:pos="4825"/>
                </w:tabs>
                <w:spacing w:line="276" w:lineRule="auto"/>
                <w:ind w:left="8" w:right="34"/>
              </w:pPr>
              <w:r>
                <w:rPr>
                  <w:lang w:eastAsia="lt-LT"/>
                </w:rPr>
                <w:t>Aplinkos ministras</w:t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t>Simonas Gentvilas</w:t>
              </w:r>
            </w:p>
          </w:sdtContent>
        </w:sdt>
      </w:sdtContent>
    </w:sdt>
    <w:sdt>
      <w:sdtPr>
        <w:rPr>
          <w:szCs w:val="24"/>
          <w:lang w:eastAsia="lt-LT"/>
        </w:rPr>
        <w:alias w:val="patvirtinta"/>
        <w:tag w:val="part_e4843842b45f4a1facd1f0e086c5689a"/>
        <w:id w:val="1150251906"/>
        <w:lock w:val="sdtLocked"/>
        <w:placeholder>
          <w:docPart w:val="DefaultPlaceholder_-1854013440"/>
        </w:placeholder>
      </w:sdtPr>
      <w:sdtContent>
        <w:p w14:paraId="760340C0" w14:textId="133CE5C8" w:rsidR="002558A2" w:rsidRDefault="002558A2" w:rsidP="002558A2">
          <w:pPr>
            <w:tabs>
              <w:tab w:val="left" w:pos="4825"/>
            </w:tabs>
            <w:spacing w:line="276" w:lineRule="auto"/>
            <w:ind w:left="8" w:right="34"/>
            <w:rPr>
              <w:szCs w:val="24"/>
              <w:lang w:eastAsia="lt-LT"/>
            </w:rPr>
          </w:pPr>
        </w:p>
        <w:p w14:paraId="68ED06EF" w14:textId="77777777" w:rsidR="00EF1838" w:rsidRDefault="00EF1838">
          <w:pPr>
            <w:tabs>
              <w:tab w:val="left" w:pos="8530"/>
            </w:tabs>
            <w:suppressAutoHyphens/>
            <w:rPr>
              <w:szCs w:val="24"/>
              <w:lang w:eastAsia="lt-LT"/>
            </w:rPr>
            <w:sectPr w:rsidR="00EF1838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6" w:h="16838"/>
              <w:pgMar w:top="1134" w:right="567" w:bottom="567" w:left="1701" w:header="567" w:footer="567" w:gutter="0"/>
              <w:cols w:space="1296"/>
              <w:titlePg/>
              <w:docGrid w:linePitch="360"/>
            </w:sectPr>
          </w:pPr>
        </w:p>
        <w:p w14:paraId="75ED2EC8" w14:textId="1933EB63" w:rsidR="00EF1838" w:rsidRDefault="002558A2">
          <w:pPr>
            <w:ind w:left="10206" w:firstLine="62"/>
          </w:pPr>
          <w:bookmarkStart w:id="0" w:name="_GoBack"/>
          <w:bookmarkEnd w:id="0"/>
          <w:r>
            <w:lastRenderedPageBreak/>
            <w:t>PATVIRTINTA</w:t>
          </w:r>
        </w:p>
        <w:p w14:paraId="27289B87" w14:textId="77777777" w:rsidR="00EF1838" w:rsidRDefault="002558A2">
          <w:pPr>
            <w:ind w:left="10206"/>
          </w:pPr>
          <w:r>
            <w:t>Lietuvos Respublikos aplinkos ministro</w:t>
          </w:r>
        </w:p>
        <w:p w14:paraId="5BE36109" w14:textId="77777777" w:rsidR="00EF1838" w:rsidRDefault="002558A2">
          <w:pPr>
            <w:ind w:left="10206"/>
          </w:pPr>
          <w:r>
            <w:t xml:space="preserve">2022 m. </w:t>
          </w:r>
          <w:r>
            <w:t>sausio 31 d. įsakymu Nr. D1-24</w:t>
          </w:r>
        </w:p>
        <w:p w14:paraId="3D0E6BB0" w14:textId="77777777" w:rsidR="00EF1838" w:rsidRDefault="002558A2">
          <w:pPr>
            <w:ind w:left="10206"/>
          </w:pPr>
          <w:r>
            <w:t>(Lietuvos Respublikos aplinkos ministro</w:t>
          </w:r>
        </w:p>
        <w:p w14:paraId="13F7F962" w14:textId="77777777" w:rsidR="002558A2" w:rsidRDefault="002558A2">
          <w:pPr>
            <w:ind w:left="10206"/>
          </w:pPr>
          <w:r>
            <w:t>2022 m. spalio 14</w:t>
          </w:r>
          <w:r>
            <w:t xml:space="preserve"> d. įsakymo Nr. D1-332</w:t>
          </w:r>
        </w:p>
        <w:p w14:paraId="6D461B79" w14:textId="2903D35D" w:rsidR="00EF1838" w:rsidRDefault="002558A2">
          <w:pPr>
            <w:ind w:left="10206"/>
          </w:pPr>
          <w:r>
            <w:t>redakcija)</w:t>
          </w:r>
        </w:p>
        <w:p w14:paraId="3598D74F" w14:textId="77777777" w:rsidR="00EF1838" w:rsidRDefault="00EF1838">
          <w:pPr>
            <w:ind w:left="10206"/>
          </w:pPr>
        </w:p>
        <w:p w14:paraId="4388D055" w14:textId="178EB49C" w:rsidR="00EF1838" w:rsidRDefault="002558A2">
          <w:pPr>
            <w:jc w:val="center"/>
          </w:pPr>
          <w:r>
            <w:rPr>
              <w:b/>
              <w:caps/>
            </w:rPr>
            <w:t>EUROPOS SĄJUNGOS ŠILTNAMIO EFEKTĄ SUKELIANČIŲ DUJŲ APYVARTINIŲ TARŠOS LEIDIMŲ PREKYBOS SISTEMOJE 2021–2025 M. LAIKOTARPIU DALYV</w:t>
          </w:r>
          <w:r>
            <w:rPr>
              <w:b/>
              <w:caps/>
            </w:rPr>
            <w:t>AUJANČIŲ VEIKLOS VYKDYTOJŲ, KURIEMS NEMOKAMAI SKIRIAMI APYVARTINIAI TARŠOS LEIDIMAI, SĄRAŠAS</w:t>
          </w:r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 w:rsidR="00EF1838" w14:paraId="47D0D860" w14:textId="77777777"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AD3686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11B73A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AF125A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5FB7ED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 w14:paraId="421FBF89" w14:textId="364BCCBA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</w:t>
                </w: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iriam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03CCB3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 w:rsidR="00EF1838" w14:paraId="4716B967" w14:textId="77777777"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209C38D" w14:textId="77777777" w:rsidR="00EF1838" w:rsidRDefault="00EF183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B9FC88C" w14:textId="77777777" w:rsidR="00EF1838" w:rsidRDefault="00EF183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7BDD71E8" w14:textId="77777777" w:rsidR="00EF1838" w:rsidRDefault="00EF183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7967C352" w14:textId="77777777" w:rsidR="00EF1838" w:rsidRDefault="00EF183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BD0C50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8E25B7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49B05A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FF427E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A68E6C" w14:textId="77777777" w:rsidR="00EF1838" w:rsidRDefault="002558A2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FB2BD58" w14:textId="77777777" w:rsidR="00EF1838" w:rsidRDefault="00EF183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 w:rsidR="00EF1838" w14:paraId="5E7E6BA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D3757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4F2AC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29037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779B2B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FFBC0E" w14:textId="3D1D612C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DE2A9F" w14:textId="2B25AE4D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11D597" w14:textId="5F9C873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 xml:space="preserve">769 </w:t>
                </w:r>
                <w:r>
                  <w:rPr>
                    <w:color w:val="000000"/>
                    <w:sz w:val="20"/>
                  </w:rPr>
                  <w:t>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3BB748" w14:textId="12FCB24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276EC5" w14:textId="03514C4E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 880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D15389" w14:textId="448172F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12 939</w:t>
                </w:r>
              </w:p>
            </w:tc>
          </w:tr>
          <w:tr w:rsidR="00EF1838" w14:paraId="2DF63EE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F60C4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41519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E2D860" w14:textId="7D1AEB2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Palemono keramikos gamykla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93DDA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AA1B9E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1D33C7" w14:textId="4D1AEE20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EE30B5" w14:textId="56C3079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D60996" w14:textId="13083E2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CE3B67" w14:textId="3E44F40C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4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C9C0CD" w14:textId="352490A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39</w:t>
                </w:r>
              </w:p>
            </w:tc>
          </w:tr>
          <w:tr w:rsidR="00EF1838" w14:paraId="76E7E6A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D81A3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731C0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0632A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D1CD7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C3384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53AA2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B28AC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81F4F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A076D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FAC86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 w:rsidR="00EF1838" w14:paraId="6858006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883B4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561B6F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673D9B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B3135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F9B4A5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93CEB9" w14:textId="748BD59C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6E4C34" w14:textId="338EBBE2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6E14D3" w14:textId="05CA8A7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621A365" w14:textId="462EEE5E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09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860AC6" w14:textId="56CD1F9E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5 302</w:t>
                </w:r>
              </w:p>
            </w:tc>
          </w:tr>
          <w:tr w:rsidR="00EF1838" w14:paraId="45705E9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15662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FC0EF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D66FFE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935CD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5C3CA7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8FA92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586EB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9C5BD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7D110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02973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 w:rsidR="00EF1838" w14:paraId="30BF179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E8BA1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36EC6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17F72D" w14:textId="091C9FC3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ige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7235F8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8D1C8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8CFC3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B42C8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1D4ED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66B4D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33BBF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 w:rsidR="00EF1838" w14:paraId="4F55510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F82D4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ED021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74E56C" w14:textId="3DB36AE3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ige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92304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522D8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A8FD1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032B6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A527E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F76FD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8ACFDF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 105</w:t>
                </w:r>
              </w:p>
            </w:tc>
          </w:tr>
          <w:tr w:rsidR="00EF1838" w14:paraId="3B9169A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12BAD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9755A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BE99D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201489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C0A05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D4EC6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7DCC0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08697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C2633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658AF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233 890</w:t>
                </w:r>
              </w:p>
            </w:tc>
          </w:tr>
          <w:tr w:rsidR="00EF1838" w14:paraId="01FDEBF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8F9EA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C6958F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64527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AB </w:t>
                </w:r>
                <w:r>
                  <w:rPr>
                    <w:color w:val="000000"/>
                    <w:sz w:val="20"/>
                    <w:lang w:eastAsia="lt-LT"/>
                  </w:rPr>
                  <w:t>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Nordic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Sugar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BC4598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C6B20F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A9BB1E" w14:textId="44EAB942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7C6DA7" w14:textId="3D942DAC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876DF8" w14:textId="03554F2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9295D0" w14:textId="38E701F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8A3AC8" w14:textId="1642D3E8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0 624</w:t>
                </w:r>
              </w:p>
            </w:tc>
          </w:tr>
          <w:tr w:rsidR="00EF1838" w14:paraId="531E89C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5320F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23F48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68BF3E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7D80C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C1D7D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82178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CCF69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1C342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09925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3FC2B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56 510</w:t>
                </w:r>
              </w:p>
            </w:tc>
          </w:tr>
          <w:tr w:rsidR="00EF1838" w14:paraId="060848A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995FB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F95B3F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2E7E7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B586F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06E03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D4397A" w14:textId="1CC8272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</w:t>
                </w:r>
                <w:r>
                  <w:rPr>
                    <w:color w:val="000000"/>
                    <w:sz w:val="20"/>
                  </w:rPr>
                  <w:t xml:space="preserve"> 61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ADF090" w14:textId="293640F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F285E1" w14:textId="73B3B268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06B9BE" w14:textId="0039BAA5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107FEC" w14:textId="41B9F87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916</w:t>
                </w:r>
              </w:p>
            </w:tc>
          </w:tr>
          <w:tr w:rsidR="00EF1838" w14:paraId="511AF8C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D889F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32556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03F80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4E548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0D4C7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3AEBAF" w14:textId="167D299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7087D8" w14:textId="5AB0AD7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183931" w14:textId="46FA9501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4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56F0D5" w14:textId="3FEFD7B2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7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61E1AA" w14:textId="6F32A22D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 658</w:t>
                </w:r>
              </w:p>
            </w:tc>
          </w:tr>
          <w:tr w:rsidR="00EF1838" w14:paraId="1D03EB77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C6786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0500C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FB761C" w14:textId="4B77DD1D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Jonav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EEE34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919268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AA461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4EF36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DCD8F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7B484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90A48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 w:rsidR="00EF1838" w14:paraId="0E99520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6CFEB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7454B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E3176C" w14:textId="229B4610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Mažeik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06586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Mažeikių </w:t>
                </w: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79A9C0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721839" w14:textId="395E369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1804A5" w14:textId="305902E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7701C8" w14:textId="1C7AE27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8C5FAD" w14:textId="3EC82A0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23F39CD" w14:textId="2001258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 556</w:t>
                </w:r>
              </w:p>
            </w:tc>
          </w:tr>
          <w:tr w:rsidR="00EF1838" w14:paraId="054840E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ECA73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D8C10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72ED29" w14:textId="38BC12B5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Rasein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0104C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2119B1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E3553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492ED8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96E4B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D12EE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020A0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 w:rsidR="00EF1838" w14:paraId="42F8503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EFCAB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41C48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1D18EE" w14:textId="38DE438D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ilut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522A9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39C62A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74202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01A15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96D95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1D104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05A78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 w:rsidR="00EF1838" w14:paraId="13DB41A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2B137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96BE3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0CBCE5" w14:textId="38B4EEC0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B7606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FA26A2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A8FF2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523198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4582A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B2838E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6DC99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 w:rsidR="00EF1838" w14:paraId="49D55B6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728C6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81BC2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1C623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EF977E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-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937E43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5FA0B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A648AD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3F02C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5A04F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7CBFC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2</w:t>
                </w:r>
              </w:p>
            </w:tc>
          </w:tr>
          <w:tr w:rsidR="00EF1838" w14:paraId="7EE7A12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1F734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9638D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1080D4" w14:textId="503FAEF2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2B193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Naujosios Vilnios </w:t>
                </w:r>
                <w:r>
                  <w:rPr>
                    <w:color w:val="000000"/>
                    <w:sz w:val="20"/>
                    <w:lang w:eastAsia="lt-LT"/>
                  </w:rPr>
                  <w:t>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73F2EE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3B700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456EA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B383D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D4BFC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CDB00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 w:rsidR="00EF1838" w14:paraId="4589020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1DA15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C285F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99C033" w14:textId="1C663491" w:rsidR="00EF1838" w:rsidRDefault="002558A2"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6F473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0B9E8F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CEB9C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B9DB5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2150F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2C90F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C311A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 w:rsidR="00EF1838" w14:paraId="576A739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2039B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51D8A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F2201F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C6EC60" w14:textId="77777777" w:rsidR="00EF1838" w:rsidRDefault="002558A2"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66F1AC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52224F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FB0DD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4E9C1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C7E86A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 </w:t>
                </w:r>
                <w:r>
                  <w:rPr>
                    <w:color w:val="000000"/>
                    <w:sz w:val="20"/>
                    <w:lang w:eastAsia="lt-LT"/>
                  </w:rPr>
                  <w:t>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2C093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 w:rsidR="00EF1838" w14:paraId="06FDD94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E18EB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2D166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C0C33B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F0EA48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CA6658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C52A9E" w14:textId="6709CE3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00B16A" w14:textId="7E37E3F8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A2E3F6" w14:textId="4131ADC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100D8B" w14:textId="3B518198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E43CD1" w14:textId="29E5BCD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570</w:t>
                </w:r>
              </w:p>
            </w:tc>
          </w:tr>
          <w:tr w:rsidR="00EF1838" w14:paraId="30BFE1D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86707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94A53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92D80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76E627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683CEF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F683B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2752E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A5335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AEE03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DBF7D8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 w:rsidR="00EF1838" w14:paraId="4C4FAAA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482D8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06886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AAB4E5" w14:textId="20156DA2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Uten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EAB638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5D541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6FD6B7" w14:textId="6721E7B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8CF4BB" w14:textId="60644C5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95AA5D" w14:textId="46787B4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B57226" w14:textId="171F6EAE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7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E8F6C4" w14:textId="2BE5BFA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383</w:t>
                </w:r>
              </w:p>
            </w:tc>
          </w:tr>
          <w:tr w:rsidR="00EF1838" w14:paraId="5FFA008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5370C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1AA2D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E6DBF0" w14:textId="4EB85818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Taura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90765B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Beržės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1957AE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4560C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9EF02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70507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CB39C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742D4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 w:rsidR="00EF1838" w14:paraId="391BE30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F2AE3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12E4F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E61E1D" w14:textId="720A329E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alčinink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1DFE39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AEB9AE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16346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E55EB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6F394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F5CFA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2D337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 w:rsidR="00EF1838" w14:paraId="031BAC2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E2318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91FC2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83395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UAB „Varėnos </w:t>
                </w:r>
                <w:r>
                  <w:rPr>
                    <w:color w:val="000000"/>
                    <w:sz w:val="20"/>
                    <w:lang w:eastAsia="lt-LT"/>
                  </w:rPr>
                  <w:t>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3C6C6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181139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59951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B8937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FDA0A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092CD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0B006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 w:rsidR="00EF1838" w14:paraId="5918BB9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A88FF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A6CB5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D4DC8C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1DA307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0417E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1633B7" w14:textId="5BD42EB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CAC6CD" w14:textId="5CEFD125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397FB6" w14:textId="21425B7C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E54FC4" w14:textId="1BC0E6F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320C8F" w14:textId="526994C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137</w:t>
                </w:r>
              </w:p>
            </w:tc>
          </w:tr>
          <w:tr w:rsidR="00EF1838" w14:paraId="6A4817A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E264E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46D1B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E7DF0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63D3F4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C70B42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07D81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F9C099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5E8A0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E2A76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3C16E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1 535</w:t>
                </w:r>
              </w:p>
            </w:tc>
          </w:tr>
          <w:tr w:rsidR="00EF1838" w14:paraId="47A4948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C12DA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0219E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A91E9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06847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 w14:paraId="2F153A6D" w14:textId="77777777" w:rsidR="00EF1838" w:rsidRDefault="00EF1838"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6F35F9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766B2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F9548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2D13C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5C13AE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6BCD0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 w:rsidR="00EF1838" w14:paraId="2DBF048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E3C25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A414C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BE93A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323FD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C7BEFF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F716B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2EB79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46825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02EC9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3B447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 w:rsidR="00EF1838" w14:paraId="6B3EA46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1E048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A0026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885FE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D46693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Petrašiūnų </w:t>
                </w: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701C0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F0E1EF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18650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01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E91AF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82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BBF92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6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531AF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075</w:t>
                </w:r>
              </w:p>
            </w:tc>
          </w:tr>
          <w:tr w:rsidR="00EF1838" w14:paraId="2565358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35535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CA0CE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5D3EB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3C2C6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7F51AA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6CCB16" w14:textId="377D8A95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B7ED27" w14:textId="663A4C5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11A2B1" w14:textId="6590B4F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9B62FA" w14:textId="7B7B93D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30E245" w14:textId="4EE381B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56</w:t>
                </w:r>
              </w:p>
            </w:tc>
          </w:tr>
          <w:tr w:rsidR="00EF1838" w14:paraId="39A7775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C43CD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5DC23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EFA858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1A09F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6FC317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01ECE1" w14:textId="13759218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E9675A" w14:textId="5C75D87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2ECBF2" w14:textId="208449F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530477" w14:textId="75BD0AF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DF2552" w14:textId="705A867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654</w:t>
                </w:r>
              </w:p>
            </w:tc>
          </w:tr>
          <w:tr w:rsidR="00EF1838" w14:paraId="44A28BE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99C8B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B6610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B56B7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E87BEF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Garliavos </w:t>
                </w: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E7798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2D4977" w14:textId="5BE549E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6840E2" w14:textId="06506E6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8DF240" w14:textId="022A52F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93340E" w14:textId="2CBC7A22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40B667" w14:textId="55A645FD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470</w:t>
                </w:r>
              </w:p>
            </w:tc>
          </w:tr>
          <w:tr w:rsidR="00EF1838" w14:paraId="4D481A0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DDC16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519E3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30030C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F18D0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BBD25B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81C93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11533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B2581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E9846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884EE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 w:rsidR="00EF1838" w14:paraId="2ED553D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1B997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DC68E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B0BECE" w14:textId="45585FFD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lun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94C5B8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71F85D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51DD6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A8900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AAA9C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3FD81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52997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740</w:t>
                </w:r>
              </w:p>
            </w:tc>
          </w:tr>
          <w:tr w:rsidR="00EF1838" w14:paraId="48F900C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FE96D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ED2B8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AC35E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9BF665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484B9F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89DED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35B96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16E7E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CB854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C5A28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 w:rsidR="00EF1838" w14:paraId="68231A4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A026D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FFD23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2F567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155467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53A1E0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75D988" w14:textId="77777777" w:rsidR="00EF1838" w:rsidRDefault="00EF183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26F101" w14:textId="77777777" w:rsidR="00EF1838" w:rsidRDefault="00EF1838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F8687C" w14:textId="77777777" w:rsidR="00EF1838" w:rsidRDefault="00EF183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CD54EF" w14:textId="77777777" w:rsidR="00EF1838" w:rsidRDefault="00EF183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40204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 w:rsidR="00EF1838" w14:paraId="4998767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B3475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C4CDF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1F46A4" w14:textId="18065A6F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Vilkaviškio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E5D25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C39932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D8C61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35342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1EB26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AF0B6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54930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 w:rsidR="00EF1838" w14:paraId="7ECC0C6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066D2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975A6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73C90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UAB </w:t>
                </w:r>
                <w:r>
                  <w:rPr>
                    <w:color w:val="000000"/>
                    <w:sz w:val="20"/>
                    <w:lang w:eastAsia="lt-LT"/>
                  </w:rPr>
                  <w:t>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F4FB4C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596AF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68CC0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68545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78EDC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474A3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F69558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80</w:t>
                </w:r>
              </w:p>
            </w:tc>
          </w:tr>
          <w:tr w:rsidR="00EF1838" w14:paraId="18B749B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040D6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820CC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319766" w14:textId="020E3E9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alang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89DAC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99E88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79F80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2D09E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E2736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7334D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BF6CA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 w:rsidR="00EF1838" w14:paraId="3E71CB0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9484B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B35A8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A40FC3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FD59D9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6CA18A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7E09F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50BD7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825B2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F07D1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6FB36C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 w:rsidR="00EF1838" w14:paraId="5D1A0A1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85ED9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F84F8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0F1B05" w14:textId="1761ABCF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Alyt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8C852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DC15A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36CF1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B3FDD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1D584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D0605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0D3E40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 w:rsidR="00EF1838" w14:paraId="0874A67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031E4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AC790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AC047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2334967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93D2E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0EC3A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73DDEB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153F8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33495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90FE3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 w:rsidR="00EF1838" w14:paraId="0AB4ED2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232F6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DF164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6780AE" w14:textId="02E51DEC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UAB Kauno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termofikacijos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C084F4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B9542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DDB83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F0758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D9F01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DCB51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1B19A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 w:rsidR="00EF1838" w14:paraId="4A00B44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FA827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6C5A9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DC0549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37E6F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D65C0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94CA5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22363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864C40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27ECA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AE550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50</w:t>
                </w:r>
              </w:p>
            </w:tc>
          </w:tr>
          <w:tr w:rsidR="00EF1838" w14:paraId="615E0AC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10CD4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9EF8B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B7CCD0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38FC9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3FDD97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24B96F" w14:textId="0553AA06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EA870E" w14:textId="3CBA10C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4BF29D" w14:textId="768680C1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A7324B" w14:textId="0C488A4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416F77" w14:textId="55ED068D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222</w:t>
                </w:r>
              </w:p>
            </w:tc>
          </w:tr>
          <w:tr w:rsidR="00EF1838" w14:paraId="3DC4578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CFAF35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81725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0BAD8C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0DB41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ypki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C1D2B5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BD3E3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07F93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F00F1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7FBEF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CE133A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280</w:t>
                </w:r>
              </w:p>
            </w:tc>
          </w:tr>
          <w:tr w:rsidR="00EF1838" w14:paraId="138F355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5EF6D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30684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1E35C7" w14:textId="2B4CF31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Ignalinos atominė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01EB0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A286A5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1441A1" w14:textId="74306E71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26A797" w14:textId="72371CB5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F8071F" w14:textId="2EEDEC1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362419" w14:textId="00DF0DB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13CC3D" w14:textId="081D6951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2</w:t>
                </w:r>
              </w:p>
            </w:tc>
          </w:tr>
          <w:tr w:rsidR="00EF1838" w14:paraId="78293EA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FE747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C6F0F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1717C3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F75A3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4C1F82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6194E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9ADB4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DB1FD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60536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6CF61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 w:rsidR="00EF1838" w14:paraId="33213CD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562B6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CC871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67EB7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C18AE6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2FA82C1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7700D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6883C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939E2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269DC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80895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 w:rsidR="00EF1838" w14:paraId="68BA5E4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2828C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8B1FD6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52B2A7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9C9BE4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1550E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CD3D9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C02F2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DEDE7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0849A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FE52C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</w:t>
                </w:r>
              </w:p>
            </w:tc>
          </w:tr>
          <w:tr w:rsidR="00EF1838" w14:paraId="69BA8C2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C0B126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58DE5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5679C8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UAB </w:t>
                </w:r>
                <w:r>
                  <w:rPr>
                    <w:color w:val="000000"/>
                    <w:sz w:val="20"/>
                    <w:lang w:eastAsia="lt-LT"/>
                  </w:rPr>
                  <w:t xml:space="preserve">„IKEA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ndustry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8AE71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D12E4F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EA6064" w14:textId="106780A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80D869" w14:textId="5F344BE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FB0630" w14:textId="09F03D38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295BAB" w14:textId="43836BF5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AE8F41" w14:textId="23D1726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2 369</w:t>
                </w:r>
              </w:p>
            </w:tc>
          </w:tr>
          <w:tr w:rsidR="00EF1838" w14:paraId="2BFE01A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A072D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62697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73C487" w14:textId="08595A41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Ne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475CE4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C35565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AFD0D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ECC05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9AE46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3827F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61260F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 w:rsidR="00EF1838" w14:paraId="52FEEEB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92A60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F8617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C0D76C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1509FF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2D6B95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84F4D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B1C16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55A2C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535B2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DCC85B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0</w:t>
                </w:r>
              </w:p>
            </w:tc>
          </w:tr>
          <w:tr w:rsidR="00EF1838" w14:paraId="4D041F2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191AB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23448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08217E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F9B8C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31F074" w14:textId="77777777" w:rsidR="00EF1838" w:rsidRDefault="002558A2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E23CE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481F1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DCE09C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A1B02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F01FE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 w:rsidR="00EF1838" w14:paraId="649A176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2B22C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E14A4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EBBC3E" w14:textId="736241A4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A17BAE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127DED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75E46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C7640A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557E5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DCBDF9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70E8A6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 w:rsidR="00EF1838" w14:paraId="407E20C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81727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10E5BF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4A91C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C82EE7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BC2E0E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3FBCA2" w14:textId="718EE06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345BC1" w14:textId="5FC604A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B0F134" w14:textId="630ED189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22158F" w14:textId="13EF41F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A1D53C" w14:textId="5CC14AE2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234</w:t>
                </w:r>
              </w:p>
            </w:tc>
          </w:tr>
          <w:tr w:rsidR="00EF1838" w14:paraId="390E0FD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BD8003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E4D2A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710E4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Roquette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Amilina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3E996F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90FBB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162EEB" w14:textId="7E62B0DD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12D320" w14:textId="2B281CA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3A3FE1" w14:textId="3CDFEAA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B158A2" w14:textId="7539635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A1F3AD" w14:textId="7210EB54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8 628</w:t>
                </w:r>
              </w:p>
            </w:tc>
          </w:tr>
          <w:tr w:rsidR="00EF1838" w14:paraId="3471D9D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8346DB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423AE4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DA1611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Amber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id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8D70D4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Jauniūn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2E4903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B3C350" w14:textId="0E20D833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58E259" w14:textId="1D12D88C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F06E24" w14:textId="770A394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BE0DA7" w14:textId="5E44C231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1EB0D0" w14:textId="0EDACAD0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5</w:t>
                </w:r>
              </w:p>
            </w:tc>
          </w:tr>
          <w:tr w:rsidR="00EF1838" w14:paraId="0278AD3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BE71B0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1C1C5E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791B2A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Hoegh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13EC02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Suskystintų gamtinių </w:t>
                </w:r>
                <w:r>
                  <w:rPr>
                    <w:color w:val="000000"/>
                    <w:sz w:val="20"/>
                    <w:lang w:eastAsia="lt-LT"/>
                  </w:rPr>
                  <w:t>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51C2B8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A7FD4F" w14:textId="7AA34E72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ADBDCD" w14:textId="6605772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57564A" w14:textId="7AB90A3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960F2C" w14:textId="27CA44F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D11753" w14:textId="15C46ECE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 372</w:t>
                </w:r>
              </w:p>
            </w:tc>
          </w:tr>
          <w:tr w:rsidR="00EF1838" w14:paraId="1877EDE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9AA7B8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211E47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9371DE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en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8436F3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3CF84C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0E445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618BF0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E423C1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08509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09867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 w:rsidR="00EF1838" w14:paraId="10E19FF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ED8D21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4C1442" w14:textId="77777777" w:rsidR="00EF1838" w:rsidRDefault="002558A2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B2300C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dex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Biruliški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EA10CD" w14:textId="77777777" w:rsidR="00EF1838" w:rsidRDefault="002558A2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937D84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 xml:space="preserve">8 </w:t>
                </w:r>
                <w:r>
                  <w:rPr>
                    <w:color w:val="000000"/>
                    <w:sz w:val="20"/>
                  </w:rPr>
                  <w:t>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42D9F1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AFB3B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8F348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DFC55D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6A346D9" w14:textId="77777777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 w:rsidR="00EF1838" w14:paraId="5C6789C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3AC1A15D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65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31584B32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3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34991E9" w14:textId="77777777" w:rsidR="00EF1838" w:rsidRDefault="002558A2"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Lietuvos cukraus fabrikas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586F5BD4" w14:textId="77777777" w:rsidR="00EF1838" w:rsidRDefault="002558A2"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4322B918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623A8D5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4110C86C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3BE5B74B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76B58CD6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DE8F0B8" w14:textId="77777777" w:rsidR="00EF1838" w:rsidRDefault="002558A2">
                <w:pPr>
                  <w:suppressAutoHyphens/>
                  <w:ind w:left="720" w:hanging="360"/>
                  <w:jc w:val="both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51 </w:t>
                </w:r>
                <w:r>
                  <w:rPr>
                    <w:color w:val="000000"/>
                    <w:sz w:val="20"/>
                    <w:lang w:eastAsia="lt-LT"/>
                  </w:rPr>
                  <w:t>775</w:t>
                </w:r>
              </w:p>
            </w:tc>
          </w:tr>
          <w:tr w:rsidR="00EF1838" w14:paraId="52DD79B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0B1E57D7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2"/>
                    <w:lang w:eastAsia="lt-LT"/>
                  </w:rPr>
                </w:pPr>
                <w:r>
                  <w:rPr>
                    <w:color w:val="000000"/>
                    <w:sz w:val="22"/>
                    <w:lang w:eastAsia="lt-LT"/>
                  </w:rPr>
                  <w:t>66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61C88D5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val="en-GB" w:eastAsia="lt-LT"/>
                  </w:rPr>
                </w:pPr>
                <w:r>
                  <w:rPr>
                    <w:color w:val="000000"/>
                    <w:sz w:val="22"/>
                    <w:szCs w:val="24"/>
                    <w:lang w:val="en-GB" w:eastAsia="lt-LT"/>
                  </w:rPr>
                  <w:t>2112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FBA0FEC" w14:textId="77777777" w:rsidR="00EF1838" w:rsidRDefault="002558A2"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dex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Paneriški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1001A196" w14:textId="77777777" w:rsidR="00EF1838" w:rsidRDefault="002558A2"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9A0AA98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1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13BD5E6A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7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62DBD023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4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5CCC16F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0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3B257652" w14:textId="77777777" w:rsidR="00EF1838" w:rsidRDefault="002558A2"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 7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7390E11" w14:textId="77777777" w:rsidR="00EF1838" w:rsidRDefault="002558A2">
                <w:pPr>
                  <w:suppressAutoHyphens/>
                  <w:ind w:left="720" w:hanging="360"/>
                  <w:jc w:val="both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77 </w:t>
                </w:r>
                <w:r>
                  <w:rPr>
                    <w:color w:val="000000"/>
                    <w:sz w:val="20"/>
                    <w:lang w:eastAsia="lt-LT"/>
                  </w:rPr>
                  <w:t>183</w:t>
                </w:r>
              </w:p>
            </w:tc>
          </w:tr>
          <w:tr w:rsidR="00EF1838" w14:paraId="0063B940" w14:textId="77777777"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  <w:hideMark/>
              </w:tcPr>
              <w:p w14:paraId="15925B23" w14:textId="77777777" w:rsidR="00EF1838" w:rsidRDefault="002558A2">
                <w:pPr>
                  <w:jc w:val="right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 w14:paraId="2ABF0D68" w14:textId="0C9423F3" w:rsidR="00EF1838" w:rsidRDefault="002558A2"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 </w:t>
                </w:r>
                <w:r>
                  <w:rPr>
                    <w:color w:val="000000"/>
                    <w:sz w:val="20"/>
                    <w:lang w:eastAsia="lt-LT"/>
                  </w:rPr>
                  <w:t>493 4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 w14:paraId="7E721164" w14:textId="2BDB9BB8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 533 4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 w14:paraId="79121585" w14:textId="22F1B53E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28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 w14:paraId="45D09A9C" w14:textId="2DC2C55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24 4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 w14:paraId="6EC81FEC" w14:textId="0573DCDA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519 9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 w14:paraId="0E7D84FE" w14:textId="48EC4B1F" w:rsidR="00EF1838" w:rsidRDefault="002558A2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600 365</w:t>
                </w:r>
              </w:p>
            </w:tc>
          </w:tr>
        </w:tbl>
        <w:p w14:paraId="0CC68FD7" w14:textId="77777777" w:rsidR="00EF1838" w:rsidRDefault="00EF1838">
          <w:pPr>
            <w:widowControl w:val="0"/>
          </w:pPr>
        </w:p>
        <w:p w14:paraId="59FC74F9" w14:textId="4003DB6A" w:rsidR="00EF1838" w:rsidRDefault="002558A2">
          <w:pPr>
            <w:ind w:left="10206"/>
            <w:rPr>
              <w:szCs w:val="24"/>
              <w:lang w:eastAsia="lt-LT"/>
            </w:rPr>
          </w:pPr>
        </w:p>
      </w:sdtContent>
    </w:sdt>
    <w:sectPr w:rsidR="00EF183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38" w:h="11906" w:orient="landscape"/>
      <w:pgMar w:top="1440" w:right="1080" w:bottom="1440" w:left="1080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A1CAF0" w14:textId="77777777" w:rsidR="00EF1838" w:rsidRDefault="002558A2">
      <w:r>
        <w:separator/>
      </w:r>
    </w:p>
  </w:endnote>
  <w:endnote w:type="continuationSeparator" w:id="0">
    <w:p w14:paraId="46431FE7" w14:textId="77777777" w:rsidR="00EF1838" w:rsidRDefault="00255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D87CD" w14:textId="77777777" w:rsidR="00EF1838" w:rsidRDefault="00EF1838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EF1838" w14:paraId="69221FFA" w14:textId="77777777">
      <w:tc>
        <w:tcPr>
          <w:tcW w:w="3213" w:type="dxa"/>
        </w:tcPr>
        <w:p w14:paraId="69221FF7" w14:textId="77777777" w:rsidR="00EF1838" w:rsidRDefault="00EF1838"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 w14:paraId="69221FF8" w14:textId="77777777" w:rsidR="00EF1838" w:rsidRDefault="00EF1838"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 w14:paraId="69221FF9" w14:textId="77777777" w:rsidR="00EF1838" w:rsidRDefault="00EF1838"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 w14:paraId="69221FFB" w14:textId="77777777" w:rsidR="00EF1838" w:rsidRDefault="00EF1838">
    <w:pPr>
      <w:tabs>
        <w:tab w:val="center" w:pos="4819"/>
        <w:tab w:val="right" w:pos="963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5D476" w14:textId="77777777" w:rsidR="00EF1838" w:rsidRDefault="00EF1838">
    <w:pPr>
      <w:tabs>
        <w:tab w:val="center" w:pos="4819"/>
        <w:tab w:val="right" w:pos="9638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61A3B" w14:textId="77777777" w:rsidR="00EF1838" w:rsidRDefault="00EF1838">
    <w:pPr>
      <w:tabs>
        <w:tab w:val="center" w:pos="4819"/>
        <w:tab w:val="right" w:pos="9638"/>
      </w:tabs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95B0D" w14:textId="77777777" w:rsidR="00EF1838" w:rsidRDefault="00EF1838">
    <w:pPr>
      <w:tabs>
        <w:tab w:val="center" w:pos="4819"/>
        <w:tab w:val="right" w:pos="9638"/>
      </w:tabs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6ADF7" w14:textId="77777777" w:rsidR="00EF1838" w:rsidRDefault="00EF1838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8686E" w14:textId="77777777" w:rsidR="00EF1838" w:rsidRDefault="002558A2">
      <w:r>
        <w:separator/>
      </w:r>
    </w:p>
  </w:footnote>
  <w:footnote w:type="continuationSeparator" w:id="0">
    <w:p w14:paraId="30D1F738" w14:textId="77777777" w:rsidR="00EF1838" w:rsidRDefault="00255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2A695" w14:textId="77777777" w:rsidR="00EF1838" w:rsidRDefault="00EF1838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21FF5" w14:textId="77777777" w:rsidR="00EF1838" w:rsidRDefault="002558A2"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3</w:t>
    </w:r>
    <w:r>
      <w:rPr>
        <w:szCs w:val="24"/>
      </w:rPr>
      <w:fldChar w:fldCharType="end"/>
    </w:r>
  </w:p>
  <w:p w14:paraId="69221FF6" w14:textId="77777777" w:rsidR="00EF1838" w:rsidRDefault="00EF1838">
    <w:pPr>
      <w:tabs>
        <w:tab w:val="center" w:pos="4819"/>
        <w:tab w:val="right" w:pos="9638"/>
      </w:tabs>
      <w:ind w:left="7371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6C3032" w14:textId="04120E44" w:rsidR="00EF1838" w:rsidRDefault="00EF1838">
    <w:pPr>
      <w:tabs>
        <w:tab w:val="center" w:pos="4819"/>
        <w:tab w:val="right" w:pos="9638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8D870" w14:textId="77777777" w:rsidR="00EF1838" w:rsidRDefault="00EF1838">
    <w:pPr>
      <w:tabs>
        <w:tab w:val="center" w:pos="4819"/>
        <w:tab w:val="right" w:pos="9638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65646" w14:textId="5F7E8151" w:rsidR="00EF1838" w:rsidRDefault="002558A2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5</w:t>
    </w:r>
    <w:r>
      <w:fldChar w:fldCharType="end"/>
    </w:r>
  </w:p>
  <w:p w14:paraId="6820D5C7" w14:textId="77777777" w:rsidR="00EF1838" w:rsidRDefault="00EF1838">
    <w:pPr>
      <w:tabs>
        <w:tab w:val="center" w:pos="4819"/>
        <w:tab w:val="right" w:pos="9638"/>
      </w:tabs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D0DB1F" w14:textId="7A0DFFBD" w:rsidR="00EF1838" w:rsidRDefault="00EF1838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dirty"/>
  <w:defaultTabStop w:val="1134"/>
  <w:hyphenationZone w:val="396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MDM0NTAzMTIwMbRU0lEKTi0uzszPAykwNKgFAHnqrTstAAAA"/>
  </w:docVars>
  <w:rsids>
    <w:rsidRoot w:val="00E46308"/>
    <w:rsid w:val="002558A2"/>
    <w:rsid w:val="00E46308"/>
    <w:rsid w:val="00EF18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221FB5"/>
  <w15:docId w15:val="{3EEDB8B2-FDAD-484F-8532-44C9A8E60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255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953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95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493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50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1873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6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3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8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AE913E-0FCE-42CC-8E23-A4003B04E8BB}"/>
      </w:docPartPr>
      <w:docPartBody>
        <w:p w:rsidR="00000000" w:rsidRDefault="00732C38">
          <w:r w:rsidRPr="00554828"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2C38"/>
    <w:rsid w:val="0073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732C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51E0ECF89C14A900DE8C04996CFDF" ma:contentTypeVersion="16" ma:contentTypeDescription="Create a new document." ma:contentTypeScope="" ma:versionID="cbed51abb3ebb5562d1b12ae17bcdfec">
  <xsd:schema xmlns:xsd="http://www.w3.org/2001/XMLSchema" xmlns:xs="http://www.w3.org/2001/XMLSchema" xmlns:p="http://schemas.microsoft.com/office/2006/metadata/properties" xmlns:ns1="http://schemas.microsoft.com/sharepoint/v3" xmlns:ns2="f5aad5d0-9c26-490e-8743-a6c7ceabd501" xmlns:ns3="19cf09c5-daa1-4028-a0ff-74a0be4ec5cc" targetNamespace="http://schemas.microsoft.com/office/2006/metadata/properties" ma:root="true" ma:fieldsID="cb53de2b7ada3bdcc52ae469c3d73a7b" ns1:_="" ns2:_="" ns3:_="">
    <xsd:import namespace="http://schemas.microsoft.com/sharepoint/v3"/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6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17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18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9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20" nillable="true" ma:displayName="Number of Likes" ma:internalName="LikesCount">
      <xsd:simpleType>
        <xsd:restriction base="dms:Unknown"/>
      </xsd:simpleType>
    </xsd:element>
    <xsd:element name="LikedBy" ma:index="21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  <SharedWithUsers xmlns="19cf09c5-daa1-4028-a0ff-74a0be4ec5cc">
      <UserInfo>
        <DisplayName>Ugnė Grikinytė</DisplayName>
        <AccountId>1523</AccountId>
        <AccountType/>
      </UserInfo>
      <UserInfo>
        <DisplayName>Tomas Aukštinaitis</DisplayName>
        <AccountId>216</AccountId>
        <AccountType/>
      </UserInfo>
    </SharedWithUsers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arts xmlns="http://lrs.lt/TAIS/DocParts">
  <Part Type="pagrindine" DocPartId="8b924954d514495c94d564236dd2a642" PartId="d11b89c64c2c449585542997529185d6">
    <Part Type="preambule" DocPartId="860f0f2935124d9aa87833428b7fc23a" PartId="d46f1e4a8f484a019a6c03806ef1eb3e"/>
    <Part Type="signatura" DocPartId="fb94f2e631c34752948d2bf28e501b86" PartId="4d81f018b8d64eafb2830319c373ed14"/>
  </Part>
  <Part Type="patvirtinta" Title="EUROPOS SĄJUNGOS ŠILTNAMIO EFEKTĄ SUKELIANČIŲ DUJŲ APYVARTINIŲ TARŠOS LEIDIMŲ PREKYBOS SISTEMOJE 2021–2025 M. LAIKOTARPIU DALYVAUJANČIŲ VEIKLOS VYKDYTOJŲ, KURIEMS NEMOKAMAI SKIRIAMI APYVARTINIAI TARŠOS LEIDIMAI, SĄRAŠAS" DocPartId="c8d361f12a6d45ada9cabae6b3c447c5" PartId="e4843842b45f4a1facd1f0e086c5689a"/>
</Part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5083F7-B7E6-4907-BFE6-9A71416312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C9E1A1-B4FF-48BD-80D6-BA084298B7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9cf09c5-daa1-4028-a0ff-74a0be4ec5cc"/>
  </ds:schemaRefs>
</ds:datastoreItem>
</file>

<file path=customXml/itemProps3.xml><?xml version="1.0" encoding="utf-8"?>
<ds:datastoreItem xmlns:ds="http://schemas.openxmlformats.org/officeDocument/2006/customXml" ds:itemID="{D3B2E571-3BE5-43F2-A9ED-E4722AD99B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C1F4AC-94C3-425B-9F06-560596386FC2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66826B78-61DC-49C7-9A7B-F11E896F0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285</Words>
  <Characters>3014</Characters>
  <Application>Microsoft Office Word</Application>
  <DocSecurity>0</DocSecurity>
  <Lines>25</Lines>
  <Paragraphs>1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skinis</dc:creator>
  <cp:lastModifiedBy>TAMALIŪNIENĖ Vilija</cp:lastModifiedBy>
  <cp:revision>3</cp:revision>
  <cp:lastPrinted>2020-03-09T09:06:00Z</cp:lastPrinted>
  <dcterms:created xsi:type="dcterms:W3CDTF">2022-10-14T10:09:00Z</dcterms:created>
  <dcterms:modified xsi:type="dcterms:W3CDTF">2022-10-1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51E0ECF89C14A900DE8C04996CFDF</vt:lpwstr>
  </property>
</Properties>
</file>